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7662A7CF" w14:textId="6CFE2D34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282A43" w:rsidRDefault="00397074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6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797E78A5" w14:textId="2E29955E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92A97" w:rsidRDefault="00D459C4" w:rsidP="005018A4">
      <w:pPr>
        <w:pStyle w:val="Heading2"/>
        <w:rPr>
          <w:color w:val="171A1C"/>
        </w:rPr>
      </w:pPr>
      <w:r w:rsidRPr="00892A97">
        <w:rPr>
          <w:color w:val="171A1C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20" w:history="1">
        <w:r w:rsidRPr="004E0940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hyperlink r:id="rId21" w:history="1">
        <w:r w:rsidR="00A87097" w:rsidRPr="008D4D1B">
          <w:rPr>
            <w:rStyle w:val="Hyperlink"/>
            <w:u w:val="none"/>
          </w:rPr>
          <w:t>TecPal Ltd</w:t>
        </w:r>
        <w:r w:rsidR="00CE6204" w:rsidRPr="008D4D1B">
          <w:rPr>
            <w:rStyle w:val="Hyperlink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3EB3B06B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892A97">
        <w:rPr>
          <w:color w:val="171A1C"/>
        </w:rPr>
        <w:t xml:space="preserve">|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2" w:history="1">
        <w:r w:rsidR="004B2522" w:rsidRPr="008D4D1B">
          <w:rPr>
            <w:rStyle w:val="Hyperlink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3" w:history="1">
        <w:r w:rsidR="00D431CD" w:rsidRPr="0010609C">
          <w:rPr>
            <w:rStyle w:val="Hyperlink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892A97" w:rsidRDefault="001B405A" w:rsidP="001B405A">
      <w:pPr>
        <w:pStyle w:val="Heading2"/>
        <w:rPr>
          <w:color w:val="171A1C"/>
        </w:rPr>
      </w:pPr>
      <w:r w:rsidRPr="00892A97">
        <w:rPr>
          <w:color w:val="171A1C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5A305AAD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7254236">
                <wp:extent cx="917931" cy="264788"/>
                <wp:effectExtent l="0" t="0" r="24765" b="2413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zWLrAIAAMI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" fillcolor="#fbfcfe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40E57A3">
                <wp:extent cx="917931" cy="264788"/>
                <wp:effectExtent l="0" t="0" r="19685" b="2413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bIw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RMv4sjHV4d4hZ7q59JaWAprlhvhwTxx0AowsLJdwBweXBj6d6SWMauN+&#10;vfce7WE+QItRA4NdYA2bByP5XcPcnM4i0yikCwju5etmeNU7tTLQSNDekFMSo22Qg8idUc+weZYx&#10;FqiIphCxwDS44bIK3ZqB3UXZcpnMYOYtCTf60dIIHtmNHf3UPhNn+zkJMGC3Zhh9Mk/N3zF7tI2e&#10;3i53wZQiROWRzf4C+yI1UL/b4kJ6eU9Wxw2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FZWyMK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018D6108">
                <wp:extent cx="917931" cy="264788"/>
                <wp:effectExtent l="0" t="0" r="21590" b="2413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0FysA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iI1fb9tTHW4d8iZbi69paWAZrkhPtwTB50AIwvLJdzBwaWBT2d6CaPauF/v&#10;vUd7mA/QYtTAYBdYw+bBSH7XMDens8g0CukCgnv5uhle9U6tDDQStDfklMRoG+QgcmfUM2yeZYwF&#10;KqIpRCwwDW64rEK3ZmB3UbZcJjOYeUvCjX60NIJHdmNHP7XPxNl+TgIM2K0ZRp/MU/N3zB5to6e3&#10;y10wpQhRGfnt2OwvsC9SA/W7LS6kl/dkddzAi9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QDQXK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0E927072">
                <wp:extent cx="917931" cy="264788"/>
                <wp:effectExtent l="0" t="0" r="15240" b="2413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MD6sAIAAMk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NFiGl60ujg8WWd3OpTM0r6BZbonzD8RCJ8DIwnLx93BwoeHT6U7CqNT2&#10;90fvwR7mA7QY1TDYGVaweTASPxTMzXQWmEY+XkCwr1+3/avay5WGRoL2hpyiGGy96EVutXyGzbMM&#10;sUBFFIWIGabe9peVb9cM7C7KlstoBjNviL9VG0MDeGA3dPRT80ys6ebEw4Dd6X70yTw2f8vsyTZ4&#10;OrPce51XPihPbHYX2BexgbrdFhbS63u0Om3gxQs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SMwPq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55F763F2">
                <wp:extent cx="917931" cy="264788"/>
                <wp:effectExtent l="0" t="0" r="20320" b="2413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6b3sAIAAMk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jJ8FizDy1YXxweLrG7n0hmaV9Ast8T5B2KhE2BkYbn4ezi40PDpdCdhVGr7&#10;66P3YA/zAVqMahjsDCvYPBiJ7wrmZjoLTCMfLyDY16/b/lXt5VpDI0F7Q05RDLZe9CK3Wr7A5lmF&#10;WKAiikLEDFNv+8vat2sGdhdlq1U0g5k3xN+qJ0MDeGA3dPRz80Ks6ebEw4Dd6X70ySI2f8vsyTZ4&#10;OrPae51XPihPbHYX2BexgbrdFhbS63u0Om3g5W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Yvpve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2ABE7179">
                <wp:extent cx="917931" cy="264788"/>
                <wp:effectExtent l="0" t="0" r="12700" b="2413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Cd/sAIAAMk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gp8Fi3jy8ZUh3uHnOnm0ltaCmiWG+LDPXHQCTCysFzCHRxcGvh0ppcwqo37&#10;9d57tIf5AC1GDQx2gTVsHozkdw1zczqLTKOQLiC4l6+b4VXv1MpAI0F7Q05JjLZBDiJ3Rj3D5lnG&#10;WKAimkLEAtPghssqdGsGdhdly2Uyg5m3JNzoR0sjeGQ3dvRT+0yc7eckwIDdmmH0yTw1f8fs0TZ6&#10;ervcBVOKEJVHNvsL7IvUQP1uiwvp5T1ZHTfw4jc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agJ3+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713FEC1">
                <wp:extent cx="917931" cy="264788"/>
                <wp:effectExtent l="0" t="0" r="24765" b="2413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tQ9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D/aBlfNqY63DvkTDeX3tJSQLPcEB/uiYNOgJGF5RLu4ODSwKczvYRRbdyv&#10;996jPcwHaDFqYLALrGHzYCS/a5ib01lkGoV0AcG9fN0Mr3qnVgYaCdobckpitA1yELkz6hk2zzLG&#10;AhXRFCIWmAY3XFahWzOwuyhbLpMZzLwl4UY/WhrBI7uxo5/aZ+JsPycBBuzWDKNP5qn5O2aPttHT&#10;2+UumFKEqDyy2V9gX6QG6ndbXEgv78nquIEXvwE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RzbUPa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6266A3B2">
                <wp:extent cx="917931" cy="264788"/>
                <wp:effectExtent l="0" t="0" r="14605" b="2413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VW1sAIAAMk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jI8C5bhZauL471FVrdz6QzNK2iWG+L8PbHQCTCysFz8HRxcaPh0upMwKrX9&#10;/dF7sIf5AC1GNQx2hhVsHozEDwVzczYNTCMfLyDY16/b/lXt5VpDI0F7Q05RDLZe9CK3Wj7D5lmF&#10;WKAiikLEDFNv+8vat2sGdhdlq1U0g5k3xN+oR0MDeGA3dPRT80ys6ebEw4Dd6n70yTw2f8vsyTZ4&#10;OrPae51XPihPbHYX2BexgbrdFhbS63u0Om3g5Qs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e5VbW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7E88D5CC">
                <wp:extent cx="917931" cy="264788"/>
                <wp:effectExtent l="0" t="0" r="20955" b="2413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Bkn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gqcOiW+bEx1uHfImW4uvaWlgGa5IT7cEwedACMLyyXcwcGlgU9negmj2rhf&#10;771He5gP0GLUwGAXWMPmwUh+1zA3p7PINArpAoJ7+boZXvVOrQw0ErQ35JTEaBvkIHJn1DNsnmWM&#10;BSqiKUQsMA1uuKxCt2Zgd1G2XCYzmHlLwo1+tDSCR3ZjRz+1z8TZfk4CDNitGUafzFPzd8webaOn&#10;t8tdMKUIUXlks7/AvkgN1O+2uJBe3pPVcQMvfgM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43AZJ6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56CEF866">
                <wp:extent cx="917931" cy="264788"/>
                <wp:effectExtent l="0" t="0" r="20955" b="2413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5iv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qB1omV82ZjqcO+QM91cektLAc1yQ3y4Jw46AUYWlku4g4NLA5/O9BJGtXG/&#10;3nuP9jAfoMWogcEusIbNg5H8rmFuTmeRaRTSBQT38nUzvOqdWhloJGhvyCmJ0TbIQeTOqGfYPMsY&#10;C1REU4hYYBrccFmFbs3A7qJsuUxmMPOWhBv9aGkEj+zGjn5qn4mz/ZwEGLBbM4w+mafm75g92kZP&#10;b5e7YEoRovLIZn+BfZEaqN9tcSG9vCer4wZe/AY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E/+Yr6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390D0F79">
                <wp:extent cx="917931" cy="264788"/>
                <wp:effectExtent l="0" t="0" r="23495" b="2413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Pg/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pFrj08ZUh3uHnOkG01taCuiWG+LDPXHQCjCzsF3CHRxcGvh2ppcwqo37&#10;9d57tIcBAS1GDUx2gTWsHozkdw2DczqLVKOQLiC4l6+b4VXv1MpAJ0F/Q05JjLZBDiJ3Rj3D6lnG&#10;WKAimkLEAtPghssqdHsGlhdly2Uyg6G3JNzoR0sjeKQ3tvRT+0yc7QclwITdmmH2yTx1f0ft0TZ6&#10;ervcBVOKEJVHNvsLLIzUQf1yixvp5T1ZHVfw4jc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zo+D+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45175672">
                <wp:extent cx="917931" cy="264788"/>
                <wp:effectExtent l="0" t="0" r="24765" b="2413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3m3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JNP4tDHV4d4hZ7rB9JaWArrlhvhwTxy0AswsbJdwBweXBr6d6SWMauN+&#10;vfce7WFAQItRA5NdYA2rByP5XcPgnM4i1SikCwju5etmeNU7tTLQSdDfkFMSo22Qg8idUc+wepYx&#10;FqiIphCxwDS44bIK3Z6B5UXZcpnMYOgtCTf60dIIHumNLf3UPhNn+0EJMGG3Zph9Mk/d31F7tI2e&#10;3i53wZQiROWRzf4CCyN1UL/c4kZ6eU9WxxW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HGd5t6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8D6B895">
                <wp:extent cx="917931" cy="264788"/>
                <wp:effectExtent l="0" t="0" r="12065" b="2413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Yr1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TKNpfNqY6nDvkDPdYHpLSwHdckN8uCcOWgFmFrZLuIODSwPfzvQSRrVx&#10;v957j/YwIKDFqIHJLrCG1YOR/K5hcE5nkWoU0gUE9/J1M7zqnVoZ6CTob8gpidE2yEHkzqhnWD3L&#10;GAtURFOIWGAa3HBZhW7PwPKibLlMZjD0loQb/WhpBI/0xpZ+ap+Js/2gBJiwWzPMPpmn7u+oPdpG&#10;T2+Xu2BKEaLyyGZ/gYWROqhfbnEjvbwnq+MKXvwG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3xivW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6B586C52">
                <wp:extent cx="917931" cy="264788"/>
                <wp:effectExtent l="0" t="0" r="17145" b="2413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gt9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IE1MQ2m4Wmri+ODRVa3g+kMzSvollvi/AOx0Aows7Bd/D0cXGj4drqTMCq1&#10;/f3Re7CHAQEtRjVMdoYVrB6MxA8FgzOdBaqRjxcQ7OvXbf+q9nKloZOgvyGnKAZbL3qRWy2fYfUs&#10;QyxQEUUhYoapt/1l5ds9A8uLsuUymsHQG+Jv1cbQAB7oDS391DwTa7pB8TBhd7qffTKP3d9Se7IN&#10;ns4s917nlQ/KE5vdBRZG7KBuuYWN9PoerU4rePEC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1+C32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53C6A80B">
                <wp:extent cx="917931" cy="264788"/>
                <wp:effectExtent l="0" t="0" r="26670" b="2413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W1wsAIAAMo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mBNnAXT8LTVxfHBIqvbwXSG5hV0yy1x/oFYaAWYWdgu/h4OLjR8O91JGJXa&#10;/vroPdjDgIAWoxomO8MKVg9G4ruCwZnOAtXIxwsI9vXrtn9Ve7nW0EnQ35BTFIOtF73IrZYvsHpW&#10;IRaoiKIQMcPU2/6y9u2egeVF2WoVzWDoDfG36snQAB7oDS393LwQa7pB8TBhd7qffbKI3d9Se7IN&#10;ns6s9l7nlQ/KE5vdBRZG7KBuuYWN9PoerU4rePk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/dbXC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5C951A79">
                <wp:extent cx="917931" cy="264788"/>
                <wp:effectExtent l="0" t="0" r="20955" b="2413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4B0AA98B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uz4sAIAAMo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mBNnEXT+LQx1eHeIWe6wfSWlgK65Yb4cE8ctALMLGyXcAcHlwa+nekljGrj&#10;fr33Hu1hQECLUQOTXWANqwcj+V3D4JzOItUopAsI7uXrZnjVO7Uy0EnQ35BTEqNtkIPInVHPsHqW&#10;MRaoiKYQscA0uOGyCt2egeVF2XKZzGDoLQk3+tHSCB7pjS391D4TZ/tBCTBht2aYfTJP3d9Re7SN&#10;nt4ud8GUIkTlkc3+AgsjdVC/3OJGenlPVscVvPgN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9S7Pi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46ABBAF" w14:textId="4B0AA98B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577233EA" w:rsidR="001F753F" w:rsidRDefault="008B4BB3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14782E" wp14:editId="04534745">
                <wp:extent cx="917931" cy="264788"/>
                <wp:effectExtent l="0" t="0" r="12065" b="24130"/>
                <wp:docPr id="194362600" name="Rectangle: Rounded Corners 194362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3EC45E" w14:textId="77777777" w:rsidR="008B4BB3" w:rsidRPr="007A002F" w:rsidRDefault="008B4BB3" w:rsidP="008B4B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14782E" id="Rectangle: Rounded Corners 194362600" o:sp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B+6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zKJpfNqY6nDvkDPdYHpLSwHdckN8uCcOWgFmFrZLuIODSwPfzvQSRrVx&#10;v957j/YwIKDFqIHJLrCG1YOR/K5hcE5nkWoU0gUE9/J1M7zqnVoZ6CTob8gpidE2yEHkzqhnWD3L&#10;GAtURFOIWGAa3HBZhW7PwPKibLlMZjD0loQb/WhpBI/0xpZ+ap+Js/2gBJiwWzPMPpmn7u+oPdpG&#10;T2+Xu2BKEaLyyGZ/gYWROqhfbnEjvbwnq+MKXvwG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7EH7q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233EC45E" w14:textId="77777777" w:rsidR="008B4BB3" w:rsidRPr="007A002F" w:rsidRDefault="008B4BB3" w:rsidP="008B4B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4EF52CAF">
                <wp:extent cx="917931" cy="264788"/>
                <wp:effectExtent l="0" t="0" r="15875" b="2413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54ysAIAAMo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mBNzIJpeNrq4nhvkdXtYDpD8wq65YY4f08stALMLGwXfwcHFxq+ne4kjEpt&#10;f3/0HuxhQECLUQ2TnWEFqwcj8UPB4JxNA9XIxwsI9vXrtn9Ve7nW0EnQ35BTFIOtF73IrZbPsHpW&#10;IRaoiKIQMcPU2/6y9u2egeVF2WoVzWDoDfE36tHQAB7oDS391DwTa7pB8TBht7qffTKP3d9Se7IN&#10;ns6s9l7nlQ/KE5vdBRZG7KBuuYWN9PoerU4rePkC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5LnjK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7F134A2">
                <wp:extent cx="917931" cy="264788"/>
                <wp:effectExtent l="0" t="0" r="25400" b="2413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" fillcolor="#fbfcfe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00680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57F0C7" wp14:editId="73BCCB6C">
                <wp:extent cx="917931" cy="264788"/>
                <wp:effectExtent l="0" t="0" r="25400" b="24130"/>
                <wp:docPr id="1591029099" name="Rectangle: Rounded Corners 15910290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33798C6" w14:textId="05B8545E" w:rsidR="0000680F" w:rsidRPr="007A002F" w:rsidRDefault="0000680F" w:rsidP="0000680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57F0C7" id="Rectangle: Rounded Corners 1591029099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" fillcolor="#fbfcfe" strokecolor="#cdd7e1" strokeweight=".5pt">
                <v:stroke joinstyle="miter"/>
                <v:textbox style="mso-fit-shape-to-text:t" inset="1mm,0,1mm,0">
                  <w:txbxContent>
                    <w:p w14:paraId="633798C6" w14:textId="05B8545E" w:rsidR="0000680F" w:rsidRPr="007A002F" w:rsidRDefault="0000680F" w:rsidP="0000680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0680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2155C396">
                <wp:extent cx="917931" cy="264788"/>
                <wp:effectExtent l="0" t="0" r="17145" b="2413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tYj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VGt82pjqcO+QM91gektLAd1yQ3y4Jw5aAWYWtku4g4NLA9/O9BJGtXG/&#10;3nuP9jAgoMWogckusIbVg5H8rmFwTmeRahTSBQT38nUzvOqdWhnoJOhvyCmJ0TbIQeTOqGdYPcsY&#10;C1REU4hYYBrccFmFbs/A8qJsuUxmMPSWhBv9aGkEj/TGln5qn4mz/aAEmLBbM8w+mafu76g92kZP&#10;b5e7YEoRovLIZn+BhZE6qF9ucSO9vCer4wpe/AY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GHrWI6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2AFCE3DF">
                <wp:extent cx="917931" cy="264788"/>
                <wp:effectExtent l="0" t="0" r="27940" b="2413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Ver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ZBqfNqY63DvkTDeY3tJSQLfcEB/uiYNWgJmF7RLu4ODSwLczvYRRbdyv&#10;996jPQwIaDFqYLILrGH1YCS/axic01mkGoV0AcG9fN0Mr3qnVgY6CfobckpitA1yELkz6hlWzzLG&#10;AhXRFCIWmAY3XFah2zOwvChbLpMZDL0l4UY/WhrBI72xpZ/aZ+JsPygBJuzWDLNP5qn7O2qPttHT&#10;2+UumFKEqDyy2V9gYaQO6pdb3Egv78nquIIXvwE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6PVXq6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FC4B7E4" wp14:editId="28CF84C4">
                <wp:extent cx="917931" cy="264788"/>
                <wp:effectExtent l="0" t="0" r="18415" b="24130"/>
                <wp:docPr id="1530733717" name="Rectangle: Rounded Corners 15307337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6211A8" w14:textId="4EFA9A0D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  <w:r w:rsidR="00921A65"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C4B7E4" id="Rectangle: Rounded Corners 1530733717" o:sp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6Tp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aTSNTxtTHe4dcqYbTG9pKaBbbogP98RBK8DMwnYJd3BwaeDbmV7CqDbu&#10;13vv0R4GBLQYNTDZBdawejCS3zUMzuksUo1CuoDgXr5uhle9UysDnQT9DTklMdoGOYjcGfUMq2cZ&#10;Y4GKaAoRC0yDGy6r0O0ZWF6ULZfJDIbeknCjHy2N4JHe2NJP7TNxth+UABN2a4bZJ/PU/R21R9vo&#10;6e1yF0wpQlQe2ewvsDBSB/XLLW6kl/dkdVzBi9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ljpOm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E6211A8" w14:textId="4EFA9A0D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  <w:r w:rsidR="00921A65">
                        <w:rPr>
                          <w:color w:val="32383E"/>
                          <w:sz w:val="18"/>
                          <w:szCs w:val="18"/>
                        </w:rPr>
                        <w:t xml:space="preserve">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0F24E35" wp14:editId="6AAEFEEC">
                <wp:extent cx="917931" cy="264788"/>
                <wp:effectExtent l="0" t="0" r="17780" b="24130"/>
                <wp:docPr id="815274130" name="Rectangle: Rounded Corners 815274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1F251C" w14:textId="2FE26AE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  <w:r w:rsidR="00921A65"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0F24E35" id="Rectangle: Rounded Corners 815274130" o:sp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CVh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AFqpsE0PG11cXywyOp2MJ2heQXdckucfyAWWgFmFraLv4eDCw3fTncSRqW2&#10;vz96D/YwIKDFqIbJzrCC1YOR+KFgcKazQDXy8QKCff267V/VXq40dBL0N+QUxWDrRS9yq+UzrJ5l&#10;iAUqoihEzDD1tr+sfLtnYHlRtlxGMxh6Q/yt2hgawAO9oaWfmmdiTTcoHibsTvezT+ax+1tqT7bB&#10;05nl3uu88kF5YrO7wMKIHdQtt7CRXt+j1WkFL14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nsJWG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A1F251C" w14:textId="2FE26AE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  <w:r w:rsidR="00921A65">
                        <w:rPr>
                          <w:color w:val="32383E"/>
                          <w:sz w:val="18"/>
                          <w:szCs w:val="18"/>
                        </w:rPr>
                        <w:t xml:space="preserve"> 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251AA6D7">
                <wp:extent cx="917931" cy="264788"/>
                <wp:effectExtent l="0" t="0" r="12065" b="2413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0NssAIAAMo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oCas2Aanra6OD5YZHU7mM7QvIJuuSXOPxALrQAzC9vF38PBhYZvpzsJo1Lb&#10;Xx+9B3sYENBiVMNkZ1jB6sFIfFcwONNZoBr5eAHBvn7d9q9qL9caOgn6G3KKYrD1ohe51fIFVs8q&#10;xAIVURQiZph621/Wvt0zsLwoW62iGQy9If5WPRkawAO9oaWfmxdiTTcoHibsTvezTxax+1tqT7bB&#10;05nV3uu88kF5YrO7wMKIHdQtt7CRXt+j1WkFL38D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tPQ2y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1F0092D4">
                <wp:extent cx="917931" cy="264788"/>
                <wp:effectExtent l="0" t="0" r="26670" b="2413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MLksAIAAMo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oCas2ganzamOtw75Ew3mN7SUkC33BAf7omDVoCZhe0S7uDg0sC3M72EUW3c&#10;r/feoz0MCGgxamCyC6xh9WAkv2sYnNNZpBqFdAHBvXzdDK96p1YGOgn6G3JKYrQNchC5M+oZVs8y&#10;xgIV0RQiFpgGN1xWodszsLwoWy6TGQy9JeFGP1oawSO9saWf2mfibD8oASbs1gyzT+ap+ztqj7bR&#10;09vlLphShKg8stlfYGGkDuqXW9xIL+/J6riCF78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vAwu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CBC564" wp14:editId="256096D3">
                <wp:extent cx="917931" cy="264788"/>
                <wp:effectExtent l="0" t="0" r="26670" b="24130"/>
                <wp:docPr id="1883493997" name="Rectangle: Rounded Corners 18834939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0CE68C" w14:textId="77777777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CBC564" id="Rectangle: Rounded Corners 188349399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jGm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K7RNP4tDHV4d4hZ7rB9JaWArrlhvhwTxy0AswsbJdwBweXBr6d6SWMauN+&#10;vfce7WFAQItRA5NdYA2rByP5XcPgnM4i1SikCwju5etmeNU7tTLQSdDfkFMSo22Qg8idUc+wepYx&#10;FqiIphCxwDS44bIK3Z6B5UXZcpnMYOgtCTf60dIIHumNLf3UPhNn+0EJMGG3Zph9Mk/d31F7tI2e&#10;3i53wZQiROWRzf4CCyN1UL/c4kZ6eU9WxxW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ulYxpq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7B0CE68C" w14:textId="77777777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1403FCD7">
                <wp:extent cx="917931" cy="264788"/>
                <wp:effectExtent l="0" t="0" r="12065" b="2413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bAusAIAAMo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oCaWTANT1tdHO8tsrodTGdoXkG33BDn74mFVoCZhe3i7+DgQsO3052EUant&#10;74/egz0MCGgxqmGyM6xg9WAkfigYnLNpoBr5eAHBvn7d9q9qL9caOgn6G3KKYrD1ohe51fIZVs8q&#10;xAIVURQiZph621/Wvt0zsLwoW62iGQy9If5GPRoawAO9oaWfmmdiTTcoHibsVvezT+ax+1tqT7bB&#10;05nV3uu88kF5YrO7wMKIHdQtt7CRXt+j1WkFL1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rZsC6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1AAC7ECE">
                <wp:extent cx="917931" cy="264788"/>
                <wp:effectExtent l="0" t="0" r="14605" b="2413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Py8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1CrxaWOqw71DznSD6S0tBXTLDfHhnjhoBZhZ2C7hDg4uDXw700sY1cb9&#10;eu892sOAgBajBia7wBpWD0byu4bBOZ1FqlFIFxDcy9fN8Kp3amWgk6C/IackRtsgB5E7o55h9Sxj&#10;LFARTSFigWlww2UVuj0Dy4uy5TKZwdBbEm70o6URPNIbW/qpfSbO9oMSYMJuzTD7ZJ66v6P2aBs9&#10;vV3ugilFiMojm/0FFkbqoH65xY308p6sjit48Rs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HhD8vK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392EFF07">
                <wp:extent cx="917931" cy="264788"/>
                <wp:effectExtent l="0" t="0" r="10160" b="2413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300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i2ganzamOtw75Ew3mN7SUkC33BAf7omDVoCZhe0S7uDg0sC3M72EUW3c&#10;r/feoz0MCGgxamCyC6xh9WAkv2sYnNNZpBqFdAHBvXzdDK96p1YGOgn6G3JKYrQNchC5M+oZVs8y&#10;xgIV0RQiFpgGN1xWodszsLwoWy6TGQy9JeFGP1oawSO9saWf2mfibD8oASbs1gyzT+ap+ztqj7bR&#10;09vlLphShKg8stlfYGGkDuqXW9xIL+/J6riCF78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6ffT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A2752BE">
                <wp:extent cx="917931" cy="264788"/>
                <wp:effectExtent l="0" t="0" r="22225" b="2413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eOe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NNYanra6OD5YZHU7mM7QvIJuuSXOPxALrQAzC9vF38PBhYZvpzsJo1Lb&#10;3x+9B3sYENBiVMNkZ1jB6sFI/FAwONNZoBr5eAHBvn7d9q9qL1caOgn6G3KKYrD1ohe51fIZVs8y&#10;xAIVURQiZph6219Wvt0zsLwoWy6jGQy9If5WbQwN4IHe0NJPzTOxphsUDxN2p/vZJ/PY/S21J9vg&#10;6cxy73Ve+aA8sdldYGHEDuqWW9hIr+/R6rSCFy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IsJ456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35DD578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E2FC922">
                <wp:extent cx="917931" cy="264788"/>
                <wp:effectExtent l="0" t="0" r="27305" b="24130"/>
                <wp:docPr id="921952089" name="Rectangle: Rounded Corners 9219520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Rectangle: Rounded Corners 921952089" o:spid="_x0000_s105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mIWsQ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" fillcolor="#fbfcfe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414C815C">
                <wp:extent cx="917931" cy="264788"/>
                <wp:effectExtent l="0" t="0" r="22225" b="24130"/>
                <wp:docPr id="403390757" name="Rectangle: Rounded Corners 403390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Rectangle: Rounded Corners 403390757" o:spid="_x0000_s105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JFU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dBJMw9NWF8cHi6xuB9MZmlfQLbfE+QdioRVgZmG7+Hs4uNDw7XQnYVRq&#10;+/uj92APAwJajGqY7AwrWD0YiR8KBmc6C1QjHy8g2Nev2/5V7eVKQydBf0NOUQy2XvQit1o+w+pZ&#10;hligIopCxAxTb/vLyrd7BpYXZctlNIOhN8Tfqo2hATzQG1r6qXkm1nSD4mHC7nQ/+2Qeu7+l9mQb&#10;PJ1Z7r3OKx+UJza7CyyM2EHdcgsb6fU9Wp1W8O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CoQkV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66F0FFC3">
                <wp:extent cx="917931" cy="264788"/>
                <wp:effectExtent l="0" t="0" r="11430" b="24130"/>
                <wp:docPr id="930171152" name="Rectangle: Rounded Corners 930171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Rectangle: Rounded Corners 930171152" o:spid="_x0000_s105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xDc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dBpMw9NWF8cHi6xuB9MZmlfQLbfE+QdioRVgZmG7+Hs4uNDw7XQnYVRq&#10;+/uj92APAwJajGqY7AwrWD0YiR8KBmc6C1QjHy8g2Nev2/5V7eVKQydBf0NOUQy2XvQit1o+w+pZ&#10;hligIopCxAxTb/vLyrd7BpYXZctlNIOhN8Tfqo2hATzQG1r6qXkm1nSD4mHC7nQ/+2Qeu7+l9mQb&#10;PJ1Z7r3OKx+UJza7CyyM2EHdcgsb6fU9Wp1W8O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NqfENy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0B1E939B">
                <wp:extent cx="917931" cy="264788"/>
                <wp:effectExtent l="0" t="0" r="21590" b="24130"/>
                <wp:docPr id="1131524612" name="Rectangle: Rounded Corners 11315246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Rectangle: Rounded Corners 1131524612" o:spid="_x0000_s106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" fillcolor="#fbfcfe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333E5B" w:rsidRDefault="002B569D" w:rsidP="002B569D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4A21AFD5">
                <wp:extent cx="917931" cy="264788"/>
                <wp:effectExtent l="0" t="0" r="17780" b="24130"/>
                <wp:docPr id="257890588" name="Rectangle: Rounded Corners 2578905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Rectangle: Rounded Corners 257890588" o:spid="_x0000_s106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/dZsQ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" fillcolor="#fbfcfe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892A97" w:rsidRDefault="00170B48" w:rsidP="00170B48">
      <w:pPr>
        <w:pStyle w:val="Heading2"/>
        <w:rPr>
          <w:b w:val="0"/>
          <w:color w:val="171A1C"/>
        </w:rPr>
      </w:pPr>
      <w:r w:rsidRPr="00892A97">
        <w:rPr>
          <w:color w:val="171A1C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24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25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69520" w14:textId="77777777" w:rsidR="0031511A" w:rsidRDefault="0031511A" w:rsidP="00A66031">
      <w:pPr>
        <w:spacing w:after="0" w:line="240" w:lineRule="auto"/>
      </w:pPr>
      <w:r>
        <w:separator/>
      </w:r>
    </w:p>
  </w:endnote>
  <w:endnote w:type="continuationSeparator" w:id="0">
    <w:p w14:paraId="3D584300" w14:textId="77777777" w:rsidR="0031511A" w:rsidRDefault="0031511A" w:rsidP="00A66031">
      <w:pPr>
        <w:spacing w:after="0" w:line="240" w:lineRule="auto"/>
      </w:pPr>
      <w:r>
        <w:continuationSeparator/>
      </w:r>
    </w:p>
  </w:endnote>
  <w:endnote w:type="continuationNotice" w:id="1">
    <w:p w14:paraId="3727C62B" w14:textId="77777777" w:rsidR="00D81373" w:rsidRDefault="00D813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575EA" w14:textId="77777777" w:rsidR="0031511A" w:rsidRDefault="0031511A" w:rsidP="00A66031">
      <w:pPr>
        <w:spacing w:after="0" w:line="240" w:lineRule="auto"/>
      </w:pPr>
      <w:r>
        <w:separator/>
      </w:r>
    </w:p>
  </w:footnote>
  <w:footnote w:type="continuationSeparator" w:id="0">
    <w:p w14:paraId="2F04517F" w14:textId="77777777" w:rsidR="0031511A" w:rsidRDefault="0031511A" w:rsidP="00A66031">
      <w:pPr>
        <w:spacing w:after="0" w:line="240" w:lineRule="auto"/>
      </w:pPr>
      <w:r>
        <w:continuationSeparator/>
      </w:r>
    </w:p>
  </w:footnote>
  <w:footnote w:type="continuationNotice" w:id="1">
    <w:p w14:paraId="3E377018" w14:textId="77777777" w:rsidR="00D81373" w:rsidRDefault="00D8137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0241">
      <o:colormru v:ext="edit" colors="#2e3440,#fbfcfd,white"/>
      <o:colormenu v:ext="edit" fill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9352A"/>
    <w:rsid w:val="00096B78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67D"/>
    <w:rsid w:val="000F7FEF"/>
    <w:rsid w:val="00100F02"/>
    <w:rsid w:val="00105EF2"/>
    <w:rsid w:val="0010609C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B7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09E6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12CB7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304CA1"/>
    <w:rsid w:val="00313011"/>
    <w:rsid w:val="00313D8D"/>
    <w:rsid w:val="00314E8D"/>
    <w:rsid w:val="0031511A"/>
    <w:rsid w:val="003156F1"/>
    <w:rsid w:val="00323236"/>
    <w:rsid w:val="0033056D"/>
    <w:rsid w:val="0033353F"/>
    <w:rsid w:val="00333C1E"/>
    <w:rsid w:val="00333E5B"/>
    <w:rsid w:val="0034259C"/>
    <w:rsid w:val="0034268F"/>
    <w:rsid w:val="00342845"/>
    <w:rsid w:val="00346774"/>
    <w:rsid w:val="003471C8"/>
    <w:rsid w:val="00350B05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55F50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1B3B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250"/>
    <w:rsid w:val="00655EC6"/>
    <w:rsid w:val="00656464"/>
    <w:rsid w:val="0066210F"/>
    <w:rsid w:val="006623C5"/>
    <w:rsid w:val="00662608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2318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E8A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B4BB3"/>
    <w:rsid w:val="008C0CCC"/>
    <w:rsid w:val="008C55B7"/>
    <w:rsid w:val="008D2986"/>
    <w:rsid w:val="008D4D1B"/>
    <w:rsid w:val="008D6A77"/>
    <w:rsid w:val="008E2B81"/>
    <w:rsid w:val="008E4225"/>
    <w:rsid w:val="008E5C25"/>
    <w:rsid w:val="008F1375"/>
    <w:rsid w:val="008F60E9"/>
    <w:rsid w:val="00900F4A"/>
    <w:rsid w:val="00901B49"/>
    <w:rsid w:val="0090692C"/>
    <w:rsid w:val="00911180"/>
    <w:rsid w:val="00917423"/>
    <w:rsid w:val="00921A65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673B8"/>
    <w:rsid w:val="00972C6B"/>
    <w:rsid w:val="00976245"/>
    <w:rsid w:val="00983731"/>
    <w:rsid w:val="009846BA"/>
    <w:rsid w:val="009857D1"/>
    <w:rsid w:val="00987D81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B70EB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2420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66D57"/>
    <w:rsid w:val="00C71064"/>
    <w:rsid w:val="00C74C3D"/>
    <w:rsid w:val="00C7508D"/>
    <w:rsid w:val="00C810B3"/>
    <w:rsid w:val="00C8194E"/>
    <w:rsid w:val="00C81A4A"/>
    <w:rsid w:val="00C839F4"/>
    <w:rsid w:val="00C83D59"/>
    <w:rsid w:val="00C87FB1"/>
    <w:rsid w:val="00C915D4"/>
    <w:rsid w:val="00C92CDA"/>
    <w:rsid w:val="00C932B9"/>
    <w:rsid w:val="00C93914"/>
    <w:rsid w:val="00C93B54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13C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A09"/>
    <w:rsid w:val="00D459C4"/>
    <w:rsid w:val="00D51DF8"/>
    <w:rsid w:val="00D540AF"/>
    <w:rsid w:val="00D54E43"/>
    <w:rsid w:val="00D55AB4"/>
    <w:rsid w:val="00D6015A"/>
    <w:rsid w:val="00D60EEB"/>
    <w:rsid w:val="00D6634A"/>
    <w:rsid w:val="00D66D93"/>
    <w:rsid w:val="00D67244"/>
    <w:rsid w:val="00D675F4"/>
    <w:rsid w:val="00D71DCD"/>
    <w:rsid w:val="00D721BD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103C1"/>
    <w:rsid w:val="00E10F29"/>
    <w:rsid w:val="00E159B3"/>
    <w:rsid w:val="00E17B43"/>
    <w:rsid w:val="00E200AA"/>
    <w:rsid w:val="00E216E5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360A5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o:colormru v:ext="edit" colors="#2e3440,#fbfcfd,white"/>
      <o:colormenu v:ext="edit" fillcolor="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tecpal.com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5" Type="http://schemas.openxmlformats.org/officeDocument/2006/relationships/hyperlink" Target="https://www.hku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hyperlink" Target="https://www.viu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24" Type="http://schemas.openxmlformats.org/officeDocument/2006/relationships/hyperlink" Target="https://hkust.ed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23" Type="http://schemas.openxmlformats.org/officeDocument/2006/relationships/hyperlink" Target="https://www.ha.org.hk/" TargetMode="External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Relationship Id="rId22" Type="http://schemas.openxmlformats.org/officeDocument/2006/relationships/hyperlink" Target="http://www.edps.com.hk/" TargetMode="Externa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2</cp:revision>
  <cp:lastPrinted>2023-08-22T15:33:00Z</cp:lastPrinted>
  <dcterms:created xsi:type="dcterms:W3CDTF">2023-09-27T12:04:00Z</dcterms:created>
  <dcterms:modified xsi:type="dcterms:W3CDTF">2023-09-27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